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07F899" w14:textId="2148BCDB" w:rsidR="008D5364" w:rsidRDefault="00C769A0" w:rsidP="00C769A0">
      <w:pPr>
        <w:jc w:val="center"/>
      </w:pPr>
      <w:r w:rsidRPr="00C769A0">
        <w:rPr>
          <w:noProof/>
          <w:lang w:val="en-US"/>
        </w:rPr>
        <w:drawing>
          <wp:inline distT="0" distB="0" distL="0" distR="0" wp14:anchorId="7E81EB41" wp14:editId="6D97272A">
            <wp:extent cx="2667109" cy="2596896"/>
            <wp:effectExtent l="0" t="0" r="0" b="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E34AFD1D-FBEC-00D4-A34A-8431BAF13CF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E34AFD1D-FBEC-00D4-A34A-8431BAF13CF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889" cy="2602524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0748E63F" w14:textId="20DF717C" w:rsidR="002444B0" w:rsidRDefault="002444B0" w:rsidP="00F82572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82572">
        <w:rPr>
          <w:rFonts w:ascii="Times New Roman" w:hAnsi="Times New Roman" w:cs="Times New Roman"/>
          <w:b/>
          <w:bCs/>
          <w:sz w:val="24"/>
          <w:szCs w:val="24"/>
        </w:rPr>
        <w:t xml:space="preserve">Figure S1: </w:t>
      </w:r>
      <w:r w:rsidR="00F82572" w:rsidRPr="00A642E0">
        <w:rPr>
          <w:rFonts w:ascii="Times New Roman" w:hAnsi="Times New Roman" w:cs="Times New Roman"/>
          <w:sz w:val="24"/>
          <w:szCs w:val="24"/>
        </w:rPr>
        <w:t>Skim milk agar plate: The halozones surrounding the colonies indicate the hydrolysis of skim milk by protease enzyme</w:t>
      </w:r>
      <w:r w:rsidR="00F82572" w:rsidRPr="00F8257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1EA22DC" w14:textId="3E485652" w:rsidR="00A642E0" w:rsidRDefault="00A642E0" w:rsidP="00A642E0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2178F811" wp14:editId="2D38B909">
            <wp:extent cx="5378335" cy="2601884"/>
            <wp:effectExtent l="0" t="0" r="0" b="8255"/>
            <wp:docPr id="1321008550" name="Picture 8" descr="A close-up of a cel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008550" name="Picture 8" descr="A close-up of a cell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0144" cy="26027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2F3B1B" w14:textId="77777777" w:rsidR="00A642E0" w:rsidRPr="00A642E0" w:rsidRDefault="00A642E0" w:rsidP="00A642E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S2: </w:t>
      </w:r>
      <w:r w:rsidRPr="00A642E0">
        <w:rPr>
          <w:rFonts w:ascii="Times New Roman" w:hAnsi="Times New Roman" w:cs="Times New Roman"/>
          <w:sz w:val="24"/>
          <w:szCs w:val="24"/>
        </w:rPr>
        <w:t xml:space="preserve">Amplification of Subtilisin gene from Bacillus haynesii (Lane 1-4: Subtilisin </w:t>
      </w:r>
    </w:p>
    <w:p w14:paraId="2688B1C0" w14:textId="136C2B1D" w:rsidR="00A642E0" w:rsidRPr="00A642E0" w:rsidRDefault="00A642E0" w:rsidP="00A642E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42E0">
        <w:rPr>
          <w:rFonts w:ascii="Times New Roman" w:hAnsi="Times New Roman" w:cs="Times New Roman"/>
          <w:sz w:val="24"/>
          <w:szCs w:val="24"/>
        </w:rPr>
        <w:t xml:space="preserve">  carlsberg from four strains of Bacillus haynesii, Lane 5: Control and Lane 6: 100 bp marker)</w:t>
      </w:r>
    </w:p>
    <w:p w14:paraId="271E1600" w14:textId="77777777" w:rsidR="00A642E0" w:rsidRDefault="00A642E0" w:rsidP="00A642E0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D2DA0FA" w14:textId="77777777" w:rsidR="00A642E0" w:rsidRDefault="00A642E0" w:rsidP="00A642E0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837E37E" w14:textId="77777777" w:rsidR="00A642E0" w:rsidRDefault="00A642E0" w:rsidP="00A642E0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215DDFB" w14:textId="77777777" w:rsidR="00A642E0" w:rsidRPr="00A642E0" w:rsidRDefault="00A642E0" w:rsidP="00A642E0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4804736" w14:textId="77777777" w:rsidR="00A642E0" w:rsidRDefault="00A642E0" w:rsidP="009D4436"/>
    <w:p w14:paraId="6F5E5751" w14:textId="77777777" w:rsidR="00A642E0" w:rsidRDefault="00A642E0" w:rsidP="009D4436"/>
    <w:p w14:paraId="0D8B5AB6" w14:textId="38389FFC" w:rsidR="00513258" w:rsidRDefault="002F0A95" w:rsidP="009D4436">
      <w:r w:rsidRPr="00513258">
        <w:rPr>
          <w:noProof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05DD9CD" wp14:editId="460AA140">
                <wp:simplePos x="0" y="0"/>
                <wp:positionH relativeFrom="column">
                  <wp:posOffset>628299</wp:posOffset>
                </wp:positionH>
                <wp:positionV relativeFrom="paragraph">
                  <wp:posOffset>105297</wp:posOffset>
                </wp:positionV>
                <wp:extent cx="3982970" cy="3091009"/>
                <wp:effectExtent l="0" t="0" r="0" b="0"/>
                <wp:wrapNone/>
                <wp:docPr id="2" name="Group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E0A4117-8F0B-469E-8B24-29DD1C8CF52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82970" cy="3091009"/>
                          <a:chOff x="0" y="0"/>
                          <a:chExt cx="7358034" cy="4868924"/>
                        </a:xfrm>
                      </wpg:grpSpPr>
                      <pic:pic xmlns:pic="http://schemas.openxmlformats.org/drawingml/2006/picture">
                        <pic:nvPicPr>
                          <pic:cNvPr id="1025758198" name="Picture 1025758198" descr="Diagram, schematic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8BE5641-701C-483C-8580-019CBA389FB5}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539" t="20191" r="22275" b="19808"/>
                          <a:stretch/>
                        </pic:blipFill>
                        <pic:spPr bwMode="auto">
                          <a:xfrm>
                            <a:off x="0" y="0"/>
                            <a:ext cx="7358034" cy="48689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761647018" name="Speech Bubble: Rectangle 761647018">
                          <a:extLst>
                            <a:ext uri="{FF2B5EF4-FFF2-40B4-BE49-F238E27FC236}">
                              <a16:creationId xmlns:a16="http://schemas.microsoft.com/office/drawing/2014/main" id="{408EB074-43F1-4134-8C6D-2BBD3C7032C0}"/>
                            </a:ext>
                          </a:extLst>
                        </wps:cNvPr>
                        <wps:cNvSpPr>
                          <a:spLocks/>
                        </wps:cNvSpPr>
                        <wps:spPr>
                          <a:xfrm>
                            <a:off x="4368612" y="394984"/>
                            <a:ext cx="1785380" cy="756957"/>
                          </a:xfrm>
                          <a:prstGeom prst="wedgeRectCallout">
                            <a:avLst>
                              <a:gd name="adj1" fmla="val -40188"/>
                              <a:gd name="adj2" fmla="val 81250"/>
                            </a:avLst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3BE3E1D" w14:textId="77777777" w:rsidR="007F5E54" w:rsidRPr="002F0A95" w:rsidRDefault="007F5E54" w:rsidP="00513258">
                              <w:pPr>
                                <w:spacing w:line="192" w:lineRule="auto"/>
                                <w:jc w:val="both"/>
                                <w:textAlignment w:val="baseline"/>
                                <w:rPr>
                                  <w:rFonts w:ascii="Times New Roman" w:eastAsia="Calibri" w:hAnsi="Times New Roman" w:cs="Times New Roman"/>
                                  <w:color w:val="000000"/>
                                  <w:kern w:val="24"/>
                                  <w:sz w:val="14"/>
                                  <w:szCs w:val="14"/>
                                  <w14:ligatures w14:val="none"/>
                                </w:rPr>
                              </w:pPr>
                              <w:r w:rsidRPr="002F0A95">
                                <w:rPr>
                                  <w:rFonts w:ascii="Times New Roman" w:eastAsia="Calibri" w:hAnsi="Times New Roman" w:cs="Times New Roman"/>
                                  <w:color w:val="000000"/>
                                  <w:kern w:val="24"/>
                                  <w:sz w:val="14"/>
                                  <w:szCs w:val="14"/>
                                </w:rPr>
                                <w:t>Subtilisin gene with NcoI &amp; XhoI RE sites inserted after T7 Promoto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5DD9CD" id="Group 1" o:spid="_x0000_s1026" style="position:absolute;margin-left:49.45pt;margin-top:8.3pt;width:313.6pt;height:243.4pt;z-index:251659264;mso-width-relative:margin;mso-height-relative:margin" coordsize="73580,486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25758198" o:spid="_x0000_s1027" type="#_x0000_t75" alt="Diagram, schematic&#10;&#10;Description automatically generated" style="position:absolute;width:73580;height:486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">
                  <v:imagedata r:id="rId7" o:title="Diagram, schematic&#10;&#10;Description automatically generated" croptop="13232f" cropbottom="12981f" cropleft="7562f" cropright="14598f"/>
                </v:shape>
                <v:shapetype id="_x0000_t61" coordsize="21600,21600" o:spt="61" adj="1350,25920" path="m,l0@8@12@24,0@9,,21600@6,21600@15@27@7,21600,21600,21600,21600@9@18@30,21600@8,21600,0@7,0@21@33@6,xe">
                  <v:stroke joinstyle="miter"/>
                  <v:formulas>
                    <v:f eqn="sum 10800 0 #0"/>
                    <v:f eqn="sum 10800 0 #1"/>
                    <v:f eqn="sum #0 0 #1"/>
                    <v:f eqn="sum @0 @1 0"/>
                    <v:f eqn="sum 21600 0 #0"/>
                    <v:f eqn="sum 21600 0 #1"/>
                    <v:f eqn="if @0 3600 12600"/>
                    <v:f eqn="if @0 9000 18000"/>
                    <v:f eqn="if @1 3600 12600"/>
                    <v:f eqn="if @1 9000 18000"/>
                    <v:f eqn="if @2 0 #0"/>
                    <v:f eqn="if @3 @10 0"/>
                    <v:f eqn="if #0 0 @11"/>
                    <v:f eqn="if @2 @6 #0"/>
                    <v:f eqn="if @3 @6 @13"/>
                    <v:f eqn="if @5 @6 @14"/>
                    <v:f eqn="if @2 #0 21600"/>
                    <v:f eqn="if @3 21600 @16"/>
                    <v:f eqn="if @4 21600 @17"/>
                    <v:f eqn="if @2 #0 @6"/>
                    <v:f eqn="if @3 @19 @6"/>
                    <v:f eqn="if #1 @6 @20"/>
                    <v:f eqn="if @2 @8 #1"/>
                    <v:f eqn="if @3 @22 @8"/>
                    <v:f eqn="if #0 @8 @23"/>
                    <v:f eqn="if @2 21600 #1"/>
                    <v:f eqn="if @3 21600 @25"/>
                    <v:f eqn="if @5 21600 @26"/>
                    <v:f eqn="if @2 #1 @8"/>
                    <v:f eqn="if @3 @8 @28"/>
                    <v:f eqn="if @4 @8 @29"/>
                    <v:f eqn="if @2 #1 0"/>
                    <v:f eqn="if @3 @31 0"/>
                    <v:f eqn="if #1 0 @32"/>
                    <v:f eqn="val #0"/>
                    <v:f eqn="val #1"/>
                  </v:formulas>
                  <v:path o:connecttype="custom" o:connectlocs="10800,0;0,10800;10800,21600;21600,10800;@34,@35"/>
                  <v:handles>
                    <v:h position="#0,#1"/>
                  </v:handles>
                </v:shapetype>
                <v:shape id="Speech Bubble: Rectangle 761647018" o:spid="_x0000_s1028" type="#_x0000_t61" style="position:absolute;left:43686;top:3949;width:17853;height:75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" adj="2119,28350" fillcolor="#c1f0c7 [662]" stroked="f" strokeweight="1pt">
                  <v:path arrowok="t"/>
                  <v:textbox>
                    <w:txbxContent>
                      <w:p w14:paraId="73BE3E1D" w14:textId="77777777" w:rsidR="007F5E54" w:rsidRPr="002F0A95" w:rsidRDefault="007F5E54" w:rsidP="00513258">
                        <w:pPr>
                          <w:spacing w:line="192" w:lineRule="auto"/>
                          <w:jc w:val="both"/>
                          <w:textAlignment w:val="baseline"/>
                          <w:rPr>
                            <w:rFonts w:ascii="Times New Roman" w:eastAsia="Calibri" w:hAnsi="Times New Roman" w:cs="Times New Roman"/>
                            <w:color w:val="000000"/>
                            <w:kern w:val="24"/>
                            <w:sz w:val="14"/>
                            <w:szCs w:val="14"/>
                            <w14:ligatures w14:val="none"/>
                          </w:rPr>
                        </w:pPr>
                        <w:r w:rsidRPr="002F0A95">
                          <w:rPr>
                            <w:rFonts w:ascii="Times New Roman" w:eastAsia="Calibri" w:hAnsi="Times New Roman" w:cs="Times New Roman"/>
                            <w:color w:val="000000"/>
                            <w:kern w:val="24"/>
                            <w:sz w:val="14"/>
                            <w:szCs w:val="14"/>
                          </w:rPr>
                          <w:t>Subtilisin gene with NcoI &amp; XhoI RE sites inserted after T7 Promoto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8604984" w14:textId="3C96D3CA" w:rsidR="00513258" w:rsidRDefault="00513258" w:rsidP="00513258"/>
    <w:p w14:paraId="7951A931" w14:textId="77777777" w:rsidR="00513258" w:rsidRDefault="00513258" w:rsidP="00513258"/>
    <w:p w14:paraId="046A56B5" w14:textId="77777777" w:rsidR="00513258" w:rsidRDefault="00513258" w:rsidP="00513258"/>
    <w:p w14:paraId="03178A6A" w14:textId="77777777" w:rsidR="00513258" w:rsidRDefault="00513258" w:rsidP="00513258"/>
    <w:p w14:paraId="763B59CA" w14:textId="77777777" w:rsidR="00513258" w:rsidRDefault="00513258" w:rsidP="00513258"/>
    <w:p w14:paraId="6FBDFCF6" w14:textId="77777777" w:rsidR="00513258" w:rsidRDefault="00513258" w:rsidP="00513258"/>
    <w:p w14:paraId="652E0467" w14:textId="77777777" w:rsidR="00513258" w:rsidRDefault="00513258" w:rsidP="00513258"/>
    <w:p w14:paraId="11B7CB91" w14:textId="77777777" w:rsidR="00513258" w:rsidRDefault="00513258" w:rsidP="00513258"/>
    <w:p w14:paraId="25493DFC" w14:textId="77777777" w:rsidR="00513258" w:rsidRDefault="00513258" w:rsidP="00513258"/>
    <w:p w14:paraId="57BBDF26" w14:textId="77777777" w:rsidR="00513258" w:rsidRDefault="00513258" w:rsidP="00513258"/>
    <w:p w14:paraId="15082C37" w14:textId="77777777" w:rsidR="00513258" w:rsidRDefault="00513258" w:rsidP="00513258"/>
    <w:p w14:paraId="6D217647" w14:textId="7F9155C7" w:rsidR="00513258" w:rsidRDefault="00B07DFE" w:rsidP="00F8257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A642E0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13258" w:rsidRPr="00F82572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F82572" w:rsidRPr="00A642E0">
        <w:rPr>
          <w:rFonts w:ascii="Times New Roman" w:hAnsi="Times New Roman" w:cs="Times New Roman"/>
          <w:sz w:val="24"/>
          <w:szCs w:val="24"/>
        </w:rPr>
        <w:t xml:space="preserve">Plasmid Map of </w:t>
      </w:r>
      <w:r w:rsidRPr="00A642E0">
        <w:rPr>
          <w:rFonts w:ascii="Times New Roman" w:hAnsi="Times New Roman" w:cs="Times New Roman"/>
          <w:sz w:val="24"/>
          <w:szCs w:val="24"/>
        </w:rPr>
        <w:t>pET22 (</w:t>
      </w:r>
      <w:r w:rsidR="00F82572" w:rsidRPr="00A642E0">
        <w:rPr>
          <w:rFonts w:ascii="Times New Roman" w:hAnsi="Times New Roman" w:cs="Times New Roman"/>
          <w:sz w:val="24"/>
          <w:szCs w:val="24"/>
        </w:rPr>
        <w:t>a)+ vector with Subtilisin carlsberg</w:t>
      </w:r>
      <w:r w:rsidR="00F82572" w:rsidRPr="00F82572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</w:p>
    <w:p w14:paraId="0DC9DEEA" w14:textId="77777777" w:rsidR="002F0A95" w:rsidRPr="00F82572" w:rsidRDefault="002F0A95" w:rsidP="00F8257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DFF372C" w14:textId="54DB178C" w:rsidR="00513258" w:rsidRDefault="00F82572" w:rsidP="00513258">
      <w:r w:rsidRPr="00F82572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28E8C38" wp14:editId="39C1C2CB">
                <wp:simplePos x="0" y="0"/>
                <wp:positionH relativeFrom="column">
                  <wp:posOffset>891746</wp:posOffset>
                </wp:positionH>
                <wp:positionV relativeFrom="paragraph">
                  <wp:posOffset>201295</wp:posOffset>
                </wp:positionV>
                <wp:extent cx="4773948" cy="2825792"/>
                <wp:effectExtent l="0" t="0" r="0" b="0"/>
                <wp:wrapNone/>
                <wp:docPr id="1103277496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73948" cy="2825792"/>
                          <a:chOff x="1286418" y="-8890"/>
                          <a:chExt cx="7553537" cy="4573633"/>
                        </a:xfrm>
                      </wpg:grpSpPr>
                      <wpg:grpSp>
                        <wpg:cNvPr id="1296109763" name="Group 1296109763"/>
                        <wpg:cNvGrpSpPr/>
                        <wpg:grpSpPr>
                          <a:xfrm>
                            <a:off x="1286418" y="-8890"/>
                            <a:ext cx="5582528" cy="4573633"/>
                            <a:chOff x="1269723" y="-19806"/>
                            <a:chExt cx="6552089" cy="5110026"/>
                          </a:xfrm>
                        </wpg:grpSpPr>
                        <pic:pic xmlns:pic="http://schemas.openxmlformats.org/drawingml/2006/picture">
                          <pic:nvPicPr>
                            <pic:cNvPr id="995434457" name="Picture 995434457"/>
                            <pic:cNvPicPr>
                              <a:picLocks noChangeAspect="1" noChangeArrowheads="1"/>
                            </pic:cNvPicPr>
                          </pic:nvPicPr>
                          <pic:blipFill rotWithShape="1"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4623"/>
                            <a:stretch/>
                          </pic:blipFill>
                          <pic:spPr bwMode="auto">
                            <a:xfrm>
                              <a:off x="1382546" y="290247"/>
                              <a:ext cx="6439266" cy="479997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wpg:grpSp>
                          <wpg:cNvPr id="786669729" name="Group 786669729"/>
                          <wpg:cNvGrpSpPr/>
                          <wpg:grpSpPr>
                            <a:xfrm>
                              <a:off x="1269723" y="-19806"/>
                              <a:ext cx="6226114" cy="4742965"/>
                              <a:chOff x="1269723" y="-3555"/>
                              <a:chExt cx="6226114" cy="4001755"/>
                            </a:xfrm>
                          </wpg:grpSpPr>
                          <wps:wsp>
                            <wps:cNvPr id="246972544" name="Rectangle 246972544"/>
                            <wps:cNvSpPr/>
                            <wps:spPr>
                              <a:xfrm>
                                <a:off x="1269723" y="-3555"/>
                                <a:ext cx="6226114" cy="347786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46F3751" w14:textId="49F5EAE1" w:rsidR="007F5E54" w:rsidRPr="00005BB4" w:rsidRDefault="007F5E54" w:rsidP="00F82572">
                                  <w:pPr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2"/>
                                      <w:szCs w:val="12"/>
                                      <w:lang w:val="it-IT"/>
                                      <w14:ligatures w14:val="none"/>
                                    </w:rPr>
                                  </w:pPr>
                                  <w:r w:rsidRPr="00005BB4"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2"/>
                                      <w:szCs w:val="12"/>
                                      <w:lang w:val="it-IT"/>
                                    </w:rPr>
                                    <w:t xml:space="preserve">PageRuler        E         </w:t>
                                  </w:r>
                                  <w:r w:rsidR="00081D87"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2"/>
                                      <w:szCs w:val="12"/>
                                      <w:lang w:val="it-IT"/>
                                    </w:rPr>
                                    <w:t xml:space="preserve"> </w:t>
                                  </w:r>
                                  <w:r w:rsidRPr="00005BB4"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2"/>
                                      <w:szCs w:val="12"/>
                                      <w:lang w:val="it-IT"/>
                                    </w:rPr>
                                    <w:t xml:space="preserve"> </w:t>
                                  </w:r>
                                  <w:r w:rsidR="00081D87"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2"/>
                                      <w:szCs w:val="12"/>
                                      <w:lang w:val="it-IT"/>
                                    </w:rPr>
                                    <w:t xml:space="preserve"> </w:t>
                                  </w:r>
                                  <w:r w:rsidRPr="00005BB4"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2"/>
                                      <w:szCs w:val="12"/>
                                      <w:lang w:val="it-IT"/>
                                    </w:rPr>
                                    <w:t xml:space="preserve">  </w:t>
                                  </w:r>
                                  <w:r w:rsidR="00081D87"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2"/>
                                      <w:szCs w:val="12"/>
                                      <w:lang w:val="it-IT"/>
                                    </w:rPr>
                                    <w:t xml:space="preserve">    </w:t>
                                  </w:r>
                                  <w:r w:rsidRPr="00005BB4"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2"/>
                                      <w:szCs w:val="12"/>
                                      <w:lang w:val="it-IT"/>
                                    </w:rPr>
                                    <w:t xml:space="preserve">15 </w:t>
                                  </w:r>
                                  <w:r w:rsidRPr="00005BB4"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2"/>
                                      <w:szCs w:val="12"/>
                                      <w:lang w:val="el-GR"/>
                                    </w:rPr>
                                    <w:t>μ</w:t>
                                  </w:r>
                                  <w:r w:rsidRPr="00005BB4"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2"/>
                                      <w:szCs w:val="12"/>
                                      <w:lang w:val="it-IT"/>
                                    </w:rPr>
                                    <w:t xml:space="preserve">L           </w:t>
                                  </w:r>
                                  <w:r w:rsidR="00081D87"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2"/>
                                      <w:szCs w:val="12"/>
                                      <w:lang w:val="it-IT"/>
                                    </w:rPr>
                                    <w:t xml:space="preserve">   </w:t>
                                  </w:r>
                                  <w:r w:rsidRPr="00005BB4"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2"/>
                                      <w:szCs w:val="12"/>
                                      <w:lang w:val="it-IT"/>
                                    </w:rPr>
                                    <w:t xml:space="preserve">    </w:t>
                                  </w:r>
                                  <w:r w:rsidR="00081D87"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2"/>
                                      <w:szCs w:val="12"/>
                                      <w:lang w:val="it-IT"/>
                                    </w:rPr>
                                    <w:t xml:space="preserve">        </w:t>
                                  </w:r>
                                  <w:r w:rsidRPr="00005BB4"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2"/>
                                      <w:szCs w:val="12"/>
                                      <w:lang w:val="it-IT"/>
                                    </w:rPr>
                                    <w:t xml:space="preserve">  E              </w:t>
                                  </w:r>
                                  <w:r w:rsidR="00081D87"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2"/>
                                      <w:szCs w:val="12"/>
                                      <w:lang w:val="it-IT"/>
                                    </w:rPr>
                                    <w:t xml:space="preserve">          </w:t>
                                  </w:r>
                                  <w:r w:rsidRPr="00005BB4"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2"/>
                                      <w:szCs w:val="12"/>
                                      <w:lang w:val="it-IT"/>
                                    </w:rPr>
                                    <w:t xml:space="preserve"> 20</w:t>
                                  </w:r>
                                  <w:r w:rsidRPr="00005BB4"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2"/>
                                      <w:szCs w:val="12"/>
                                      <w:lang w:val="el-GR"/>
                                    </w:rPr>
                                    <w:t xml:space="preserve"> μ</w:t>
                                  </w:r>
                                  <w:r w:rsidRPr="00005BB4"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2"/>
                                      <w:szCs w:val="12"/>
                                      <w:lang w:val="it-IT"/>
                                    </w:rPr>
                                    <w:t xml:space="preserve">L            E             Zokeyo        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33039561" name="TextBox 20"/>
                            <wps:cNvSpPr txBox="1"/>
                            <wps:spPr>
                              <a:xfrm>
                                <a:off x="6098981" y="358559"/>
                                <a:ext cx="409162" cy="29211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9AA1783" w14:textId="77777777" w:rsidR="007F5E54" w:rsidRDefault="007F5E54" w:rsidP="00F82572">
                                  <w:pPr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150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103917602" name="TextBox 21"/>
                            <wps:cNvSpPr txBox="1"/>
                            <wps:spPr>
                              <a:xfrm>
                                <a:off x="6125244" y="856835"/>
                                <a:ext cx="436737" cy="29211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2D54C473" w14:textId="77777777" w:rsidR="007F5E54" w:rsidRDefault="007F5E54" w:rsidP="00F82572">
                                  <w:pPr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70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1508055525" name="TextBox 22"/>
                            <wps:cNvSpPr txBox="1"/>
                            <wps:spPr>
                              <a:xfrm>
                                <a:off x="6119309" y="1217104"/>
                                <a:ext cx="409162" cy="29211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28012AAC" w14:textId="77777777" w:rsidR="007F5E54" w:rsidRDefault="007F5E54" w:rsidP="00F82572">
                                  <w:pPr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50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2138609012" name="TextBox 23"/>
                            <wps:cNvSpPr txBox="1"/>
                            <wps:spPr>
                              <a:xfrm>
                                <a:off x="6120157" y="1811929"/>
                                <a:ext cx="409162" cy="29211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FCED97B" w14:textId="77777777" w:rsidR="007F5E54" w:rsidRDefault="007F5E54" w:rsidP="00F82572">
                                  <w:pPr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35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1296138371" name="TextBox 24"/>
                            <wps:cNvSpPr txBox="1"/>
                            <wps:spPr>
                              <a:xfrm>
                                <a:off x="6137818" y="2513160"/>
                                <a:ext cx="404690" cy="29211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D7A2B16" w14:textId="77777777" w:rsidR="007F5E54" w:rsidRDefault="007F5E54" w:rsidP="00F82572">
                                  <w:pPr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25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322157142" name="TextBox 25"/>
                            <wps:cNvSpPr txBox="1"/>
                            <wps:spPr>
                              <a:xfrm>
                                <a:off x="6085213" y="521881"/>
                                <a:ext cx="436737" cy="29211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62D3B7F1" w14:textId="77777777" w:rsidR="007F5E54" w:rsidRDefault="007F5E54" w:rsidP="00F82572">
                                  <w:pPr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100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929671393" name="TextBox 26"/>
                            <wps:cNvSpPr txBox="1"/>
                            <wps:spPr>
                              <a:xfrm>
                                <a:off x="6117955" y="1573678"/>
                                <a:ext cx="409162" cy="29211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6F44874B" w14:textId="77777777" w:rsidR="007F5E54" w:rsidRDefault="007F5E54" w:rsidP="00F82572">
                                  <w:pPr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40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226496125" name="TextBox 27"/>
                            <wps:cNvSpPr txBox="1"/>
                            <wps:spPr>
                              <a:xfrm>
                                <a:off x="6124832" y="2887044"/>
                                <a:ext cx="404690" cy="29211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330733EB" w14:textId="77777777" w:rsidR="007F5E54" w:rsidRDefault="007F5E54" w:rsidP="00F82572">
                                  <w:pPr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20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1219511520" name="TextBox 28"/>
                            <wps:cNvSpPr txBox="1"/>
                            <wps:spPr>
                              <a:xfrm>
                                <a:off x="6054931" y="3706084"/>
                                <a:ext cx="404690" cy="29211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365F98F6" w14:textId="77777777" w:rsidR="007F5E54" w:rsidRDefault="007F5E54" w:rsidP="00F82572">
                                  <w:pPr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  <w14:ligatures w14:val="none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15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wpg:grpSp>
                        <wps:wsp>
                          <wps:cNvPr id="1114904744" name="TextBox 12"/>
                          <wps:cNvSpPr txBox="1"/>
                          <wps:spPr>
                            <a:xfrm>
                              <a:off x="1569528" y="908874"/>
                              <a:ext cx="534370" cy="402271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C7BE000" w14:textId="77777777" w:rsidR="007F5E54" w:rsidRDefault="007F5E54" w:rsidP="00F82572">
                                <w:pPr>
                                  <w:rPr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  <w14:ligatures w14:val="none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70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447044178" name="TextBox 13"/>
                          <wps:cNvSpPr txBox="1"/>
                          <wps:spPr>
                            <a:xfrm>
                              <a:off x="1572770" y="1317001"/>
                              <a:ext cx="500832" cy="402271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74D102F" w14:textId="77777777" w:rsidR="007F5E54" w:rsidRDefault="007F5E54" w:rsidP="00F82572">
                                <w:pPr>
                                  <w:rPr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  <w14:ligatures w14:val="none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55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78233753" name="TextBox 14"/>
                          <wps:cNvSpPr txBox="1"/>
                          <wps:spPr>
                            <a:xfrm>
                              <a:off x="1534604" y="2208868"/>
                              <a:ext cx="495615" cy="402271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27286AF" w14:textId="77777777" w:rsidR="007F5E54" w:rsidRDefault="007F5E54" w:rsidP="00F82572">
                                <w:pPr>
                                  <w:rPr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  <w14:ligatures w14:val="none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35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284012489" name="TextBox 15"/>
                          <wps:cNvSpPr txBox="1"/>
                          <wps:spPr>
                            <a:xfrm>
                              <a:off x="1541511" y="674921"/>
                              <a:ext cx="534370" cy="365378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EA5B679" w14:textId="77777777" w:rsidR="007F5E54" w:rsidRDefault="007F5E54" w:rsidP="00F82572">
                                <w:pPr>
                                  <w:rPr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14:ligatures w14:val="none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</w:rPr>
                                  <w:t>100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98289496" name="TextBox 16"/>
                          <wps:cNvSpPr txBox="1"/>
                          <wps:spPr>
                            <a:xfrm>
                              <a:off x="1539362" y="402337"/>
                              <a:ext cx="534370" cy="365378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656240F" w14:textId="77777777" w:rsidR="007F5E54" w:rsidRDefault="007F5E54" w:rsidP="00F82572">
                                <w:pPr>
                                  <w:rPr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14:ligatures w14:val="none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</w:rPr>
                                  <w:t>130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778438005" name="TextBox 17"/>
                          <wps:cNvSpPr txBox="1"/>
                          <wps:spPr>
                            <a:xfrm>
                              <a:off x="1463122" y="4000647"/>
                              <a:ext cx="535115" cy="365378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11B24711" w14:textId="77777777" w:rsidR="007F5E54" w:rsidRDefault="007F5E54" w:rsidP="00F82572">
                                <w:pPr>
                                  <w:rPr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14:ligatures w14:val="none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</w:rPr>
                                  <w:t>15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56984759" name="TextBox 18"/>
                          <wps:cNvSpPr txBox="1"/>
                          <wps:spPr>
                            <a:xfrm>
                              <a:off x="1532455" y="2837741"/>
                              <a:ext cx="495615" cy="402271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F5D1510" w14:textId="77777777" w:rsidR="007F5E54" w:rsidRDefault="007F5E54" w:rsidP="00F82572">
                                <w:pPr>
                                  <w:rPr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  <w14:ligatures w14:val="none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25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s:wsp>
                        <wps:cNvPr id="66737017" name="Straight Arrow Connector 66737017"/>
                        <wps:cNvCnPr/>
                        <wps:spPr>
                          <a:xfrm flipH="1">
                            <a:off x="4276987" y="1986001"/>
                            <a:ext cx="304800" cy="430678"/>
                          </a:xfrm>
                          <a:prstGeom prst="straightConnector1">
                            <a:avLst/>
                          </a:prstGeom>
                          <a:ln w="47625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41488204" name="Straight Arrow Connector 1941488204"/>
                        <wps:cNvCnPr/>
                        <wps:spPr>
                          <a:xfrm flipH="1">
                            <a:off x="2943487" y="1957426"/>
                            <a:ext cx="304800" cy="430678"/>
                          </a:xfrm>
                          <a:prstGeom prst="straightConnector1">
                            <a:avLst/>
                          </a:prstGeom>
                          <a:ln w="47625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1045362" name="TextBox 38"/>
                        <wps:cNvSpPr txBox="1"/>
                        <wps:spPr>
                          <a:xfrm>
                            <a:off x="6915905" y="1972190"/>
                            <a:ext cx="1924050" cy="3771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0FE085D" w14:textId="77777777" w:rsidR="007F5E54" w:rsidRPr="00F82572" w:rsidRDefault="007F5E54" w:rsidP="00F82572">
                              <w:pP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14:ligatures w14:val="none"/>
                                </w:rPr>
                              </w:pPr>
                              <w:r w:rsidRPr="00F82572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E = Empty lan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8E8C38" id="Group 2" o:spid="_x0000_s1029" style="position:absolute;margin-left:70.2pt;margin-top:15.85pt;width:375.9pt;height:222.5pt;z-index:251661312;mso-width-relative:margin;mso-height-relative:margin" coordorigin="12864,-88" coordsize="75535,457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">
                <v:group id="Group 1296109763" o:spid="_x0000_s1030" style="position:absolute;left:12864;top:-88;width:55825;height:45735" coordorigin="12697,-198" coordsize="65520,51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995434457" o:spid="_x0000_s1031" type="#_x0000_t75" style="position:absolute;left:13825;top:2902;width:64393;height:48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">
                    <v:imagedata r:id="rId9" o:title="" cropleft="22691f"/>
                  </v:shape>
                  <v:group id="Group 786669729" o:spid="_x0000_s1032" style="position:absolute;left:12697;top:-198;width:62261;height:47429" coordorigin="12697,-35" coordsize="62261,400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">
                    <v:rect id="Rectangle 246972544" o:spid="_x0000_s1033" style="position:absolute;left:12697;top:-35;width:62261;height:3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" filled="f" stroked="f">
                      <v:textbox>
                        <w:txbxContent>
                          <w:p w14:paraId="646F3751" w14:textId="49F5EAE1" w:rsidR="007F5E54" w:rsidRPr="00005BB4" w:rsidRDefault="007F5E54" w:rsidP="00F82572">
                            <w:pP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2"/>
                                <w:szCs w:val="12"/>
                                <w:lang w:val="it-IT"/>
                                <w14:ligatures w14:val="none"/>
                              </w:rPr>
                            </w:pPr>
                            <w:r w:rsidRPr="00005BB4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2"/>
                                <w:szCs w:val="12"/>
                                <w:lang w:val="it-IT"/>
                              </w:rPr>
                              <w:t xml:space="preserve">PageRuler        E         </w:t>
                            </w:r>
                            <w:r w:rsidR="00081D87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2"/>
                                <w:szCs w:val="12"/>
                                <w:lang w:val="it-IT"/>
                              </w:rPr>
                              <w:t xml:space="preserve"> </w:t>
                            </w:r>
                            <w:r w:rsidRPr="00005BB4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2"/>
                                <w:szCs w:val="12"/>
                                <w:lang w:val="it-IT"/>
                              </w:rPr>
                              <w:t xml:space="preserve"> </w:t>
                            </w:r>
                            <w:r w:rsidR="00081D87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2"/>
                                <w:szCs w:val="12"/>
                                <w:lang w:val="it-IT"/>
                              </w:rPr>
                              <w:t xml:space="preserve"> </w:t>
                            </w:r>
                            <w:r w:rsidRPr="00005BB4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2"/>
                                <w:szCs w:val="12"/>
                                <w:lang w:val="it-IT"/>
                              </w:rPr>
                              <w:t xml:space="preserve">  </w:t>
                            </w:r>
                            <w:r w:rsidR="00081D87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2"/>
                                <w:szCs w:val="12"/>
                                <w:lang w:val="it-IT"/>
                              </w:rPr>
                              <w:t xml:space="preserve">    </w:t>
                            </w:r>
                            <w:r w:rsidRPr="00005BB4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2"/>
                                <w:szCs w:val="12"/>
                                <w:lang w:val="it-IT"/>
                              </w:rPr>
                              <w:t xml:space="preserve">15 </w:t>
                            </w:r>
                            <w:r w:rsidRPr="00005BB4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2"/>
                                <w:szCs w:val="12"/>
                                <w:lang w:val="el-GR"/>
                              </w:rPr>
                              <w:t>μ</w:t>
                            </w:r>
                            <w:r w:rsidRPr="00005BB4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2"/>
                                <w:szCs w:val="12"/>
                                <w:lang w:val="it-IT"/>
                              </w:rPr>
                              <w:t xml:space="preserve">L           </w:t>
                            </w:r>
                            <w:r w:rsidR="00081D87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2"/>
                                <w:szCs w:val="12"/>
                                <w:lang w:val="it-IT"/>
                              </w:rPr>
                              <w:t xml:space="preserve">   </w:t>
                            </w:r>
                            <w:r w:rsidRPr="00005BB4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2"/>
                                <w:szCs w:val="12"/>
                                <w:lang w:val="it-IT"/>
                              </w:rPr>
                              <w:t xml:space="preserve">    </w:t>
                            </w:r>
                            <w:r w:rsidR="00081D87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2"/>
                                <w:szCs w:val="12"/>
                                <w:lang w:val="it-IT"/>
                              </w:rPr>
                              <w:t xml:space="preserve">        </w:t>
                            </w:r>
                            <w:r w:rsidRPr="00005BB4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2"/>
                                <w:szCs w:val="12"/>
                                <w:lang w:val="it-IT"/>
                              </w:rPr>
                              <w:t xml:space="preserve">  E              </w:t>
                            </w:r>
                            <w:r w:rsidR="00081D87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2"/>
                                <w:szCs w:val="12"/>
                                <w:lang w:val="it-IT"/>
                              </w:rPr>
                              <w:t xml:space="preserve">          </w:t>
                            </w:r>
                            <w:r w:rsidRPr="00005BB4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2"/>
                                <w:szCs w:val="12"/>
                                <w:lang w:val="it-IT"/>
                              </w:rPr>
                              <w:t xml:space="preserve"> 20</w:t>
                            </w:r>
                            <w:r w:rsidRPr="00005BB4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2"/>
                                <w:szCs w:val="12"/>
                                <w:lang w:val="el-GR"/>
                              </w:rPr>
                              <w:t xml:space="preserve"> μ</w:t>
                            </w:r>
                            <w:r w:rsidRPr="00005BB4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2"/>
                                <w:szCs w:val="12"/>
                                <w:lang w:val="it-IT"/>
                              </w:rPr>
                              <w:t xml:space="preserve">L            E             Zokeyo        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20" o:spid="_x0000_s1034" type="#_x0000_t202" style="position:absolute;left:60989;top:3585;width:4092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" filled="f" stroked="f">
                      <v:textbox>
                        <w:txbxContent>
                          <w:p w14:paraId="19AA1783" w14:textId="77777777" w:rsidR="007F5E54" w:rsidRDefault="007F5E54" w:rsidP="00F82572">
                            <w:pP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150</w:t>
                            </w:r>
                          </w:p>
                        </w:txbxContent>
                      </v:textbox>
                    </v:shape>
                    <v:shape id="TextBox 21" o:spid="_x0000_s1035" type="#_x0000_t202" style="position:absolute;left:61252;top:8568;width:4367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" filled="f" stroked="f">
                      <v:textbox>
                        <w:txbxContent>
                          <w:p w14:paraId="2D54C473" w14:textId="77777777" w:rsidR="007F5E54" w:rsidRDefault="007F5E54" w:rsidP="00F82572">
                            <w:pP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70</w:t>
                            </w:r>
                          </w:p>
                        </w:txbxContent>
                      </v:textbox>
                    </v:shape>
                    <v:shape id="TextBox 22" o:spid="_x0000_s1036" type="#_x0000_t202" style="position:absolute;left:61193;top:12171;width:4091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" filled="f" stroked="f">
                      <v:textbox>
                        <w:txbxContent>
                          <w:p w14:paraId="28012AAC" w14:textId="77777777" w:rsidR="007F5E54" w:rsidRDefault="007F5E54" w:rsidP="00F82572">
                            <w:pP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50</w:t>
                            </w:r>
                          </w:p>
                        </w:txbxContent>
                      </v:textbox>
                    </v:shape>
                    <v:shape id="TextBox 23" o:spid="_x0000_s1037" type="#_x0000_t202" style="position:absolute;left:61201;top:18119;width:4092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" filled="f" stroked="f">
                      <v:textbox>
                        <w:txbxContent>
                          <w:p w14:paraId="4FCED97B" w14:textId="77777777" w:rsidR="007F5E54" w:rsidRDefault="007F5E54" w:rsidP="00F82572">
                            <w:pP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35</w:t>
                            </w:r>
                          </w:p>
                        </w:txbxContent>
                      </v:textbox>
                    </v:shape>
                    <v:shape id="TextBox 24" o:spid="_x0000_s1038" type="#_x0000_t202" style="position:absolute;left:61378;top:25131;width:4047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" filled="f" stroked="f">
                      <v:textbox>
                        <w:txbxContent>
                          <w:p w14:paraId="4D7A2B16" w14:textId="77777777" w:rsidR="007F5E54" w:rsidRDefault="007F5E54" w:rsidP="00F82572">
                            <w:pP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25</w:t>
                            </w:r>
                          </w:p>
                        </w:txbxContent>
                      </v:textbox>
                    </v:shape>
                    <v:shape id="TextBox 25" o:spid="_x0000_s1039" type="#_x0000_t202" style="position:absolute;left:60852;top:5218;width:4367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" filled="f" stroked="f">
                      <v:textbox>
                        <w:txbxContent>
                          <w:p w14:paraId="62D3B7F1" w14:textId="77777777" w:rsidR="007F5E54" w:rsidRDefault="007F5E54" w:rsidP="00F82572">
                            <w:pP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100</w:t>
                            </w:r>
                          </w:p>
                        </w:txbxContent>
                      </v:textbox>
                    </v:shape>
                    <v:shape id="TextBox 26" o:spid="_x0000_s1040" type="#_x0000_t202" style="position:absolute;left:61179;top:15736;width:4092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" filled="f" stroked="f">
                      <v:textbox>
                        <w:txbxContent>
                          <w:p w14:paraId="6F44874B" w14:textId="77777777" w:rsidR="007F5E54" w:rsidRDefault="007F5E54" w:rsidP="00F82572">
                            <w:pP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40</w:t>
                            </w:r>
                          </w:p>
                        </w:txbxContent>
                      </v:textbox>
                    </v:shape>
                    <v:shape id="TextBox 27" o:spid="_x0000_s1041" type="#_x0000_t202" style="position:absolute;left:61248;top:28870;width:4047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" filled="f" stroked="f">
                      <v:textbox>
                        <w:txbxContent>
                          <w:p w14:paraId="330733EB" w14:textId="77777777" w:rsidR="007F5E54" w:rsidRDefault="007F5E54" w:rsidP="00F82572">
                            <w:pP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20</w:t>
                            </w:r>
                          </w:p>
                        </w:txbxContent>
                      </v:textbox>
                    </v:shape>
                    <v:shape id="TextBox 28" o:spid="_x0000_s1042" type="#_x0000_t202" style="position:absolute;left:60549;top:37060;width:4047;height:2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" filled="f" stroked="f">
                      <v:textbox>
                        <w:txbxContent>
                          <w:p w14:paraId="365F98F6" w14:textId="77777777" w:rsidR="007F5E54" w:rsidRDefault="007F5E54" w:rsidP="00F82572">
                            <w:pP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15</w:t>
                            </w:r>
                          </w:p>
                        </w:txbxContent>
                      </v:textbox>
                    </v:shape>
                  </v:group>
                  <v:shape id="TextBox 12" o:spid="_x0000_s1043" type="#_x0000_t202" style="position:absolute;left:15695;top:9088;width:5343;height:40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" filled="f" stroked="f">
                    <v:textbox>
                      <w:txbxContent>
                        <w:p w14:paraId="0C7BE000" w14:textId="77777777" w:rsidR="007F5E54" w:rsidRDefault="007F5E54" w:rsidP="00F82572">
                          <w:pP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  <w14:ligatures w14:val="none"/>
                            </w:rPr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70</w:t>
                          </w:r>
                        </w:p>
                      </w:txbxContent>
                    </v:textbox>
                  </v:shape>
                  <v:shape id="TextBox 13" o:spid="_x0000_s1044" type="#_x0000_t202" style="position:absolute;left:15727;top:13170;width:5009;height:40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" filled="f" stroked="f">
                    <v:textbox>
                      <w:txbxContent>
                        <w:p w14:paraId="074D102F" w14:textId="77777777" w:rsidR="007F5E54" w:rsidRDefault="007F5E54" w:rsidP="00F82572">
                          <w:pP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  <w14:ligatures w14:val="none"/>
                            </w:rPr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55</w:t>
                          </w:r>
                        </w:p>
                      </w:txbxContent>
                    </v:textbox>
                  </v:shape>
                  <v:shape id="TextBox 14" o:spid="_x0000_s1045" type="#_x0000_t202" style="position:absolute;left:15346;top:22088;width:4956;height:40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" filled="f" stroked="f">
                    <v:textbox>
                      <w:txbxContent>
                        <w:p w14:paraId="327286AF" w14:textId="77777777" w:rsidR="007F5E54" w:rsidRDefault="007F5E54" w:rsidP="00F82572">
                          <w:pP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  <w14:ligatures w14:val="none"/>
                            </w:rPr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35</w:t>
                          </w:r>
                        </w:p>
                      </w:txbxContent>
                    </v:textbox>
                  </v:shape>
                  <v:shape id="TextBox 15" o:spid="_x0000_s1046" type="#_x0000_t202" style="position:absolute;left:15415;top:6749;width:5343;height:36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" filled="f" stroked="f">
                    <v:textbox>
                      <w:txbxContent>
                        <w:p w14:paraId="6EA5B679" w14:textId="77777777" w:rsidR="007F5E54" w:rsidRDefault="007F5E54" w:rsidP="00F82572">
                          <w:pP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16"/>
                              <w:szCs w:val="16"/>
                              <w14:ligatures w14:val="none"/>
                            </w:rPr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16"/>
                              <w:szCs w:val="16"/>
                            </w:rPr>
                            <w:t>100</w:t>
                          </w:r>
                        </w:p>
                      </w:txbxContent>
                    </v:textbox>
                  </v:shape>
                  <v:shape id="TextBox 16" o:spid="_x0000_s1047" type="#_x0000_t202" style="position:absolute;left:15393;top:4023;width:5344;height:36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" filled="f" stroked="f">
                    <v:textbox>
                      <w:txbxContent>
                        <w:p w14:paraId="6656240F" w14:textId="77777777" w:rsidR="007F5E54" w:rsidRDefault="007F5E54" w:rsidP="00F82572">
                          <w:pP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16"/>
                              <w:szCs w:val="16"/>
                              <w14:ligatures w14:val="none"/>
                            </w:rPr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16"/>
                              <w:szCs w:val="16"/>
                            </w:rPr>
                            <w:t>130</w:t>
                          </w:r>
                        </w:p>
                      </w:txbxContent>
                    </v:textbox>
                  </v:shape>
                  <v:shape id="TextBox 17" o:spid="_x0000_s1048" type="#_x0000_t202" style="position:absolute;left:14631;top:40006;width:5351;height:36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" filled="f" stroked="f">
                    <v:textbox>
                      <w:txbxContent>
                        <w:p w14:paraId="11B24711" w14:textId="77777777" w:rsidR="007F5E54" w:rsidRDefault="007F5E54" w:rsidP="00F82572">
                          <w:pP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16"/>
                              <w:szCs w:val="16"/>
                              <w14:ligatures w14:val="none"/>
                            </w:rPr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16"/>
                              <w:szCs w:val="16"/>
                            </w:rPr>
                            <w:t>15</w:t>
                          </w:r>
                        </w:p>
                      </w:txbxContent>
                    </v:textbox>
                  </v:shape>
                  <v:shape id="TextBox 18" o:spid="_x0000_s1049" type="#_x0000_t202" style="position:absolute;left:15324;top:28377;width:4956;height:40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" filled="f" stroked="f">
                    <v:textbox>
                      <w:txbxContent>
                        <w:p w14:paraId="7F5D1510" w14:textId="77777777" w:rsidR="007F5E54" w:rsidRDefault="007F5E54" w:rsidP="00F82572">
                          <w:pP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  <w14:ligatures w14:val="none"/>
                            </w:rPr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25</w:t>
                          </w:r>
                        </w:p>
                      </w:txbxContent>
                    </v:textbox>
                  </v:shape>
                </v:group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6737017" o:spid="_x0000_s1050" type="#_x0000_t32" style="position:absolute;left:42769;top:19860;width:3048;height:430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" strokecolor="red" strokeweight="3.75pt">
                  <v:stroke endarrow="block" joinstyle="miter"/>
                </v:shape>
                <v:shape id="Straight Arrow Connector 1941488204" o:spid="_x0000_s1051" type="#_x0000_t32" style="position:absolute;left:29434;top:19574;width:3048;height:430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" strokecolor="red" strokeweight="3.75pt">
                  <v:stroke endarrow="block" joinstyle="miter"/>
                </v:shape>
                <v:shape id="TextBox 38" o:spid="_x0000_s1052" type="#_x0000_t202" style="position:absolute;left:69159;top:19721;width:19240;height:3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" filled="f" stroked="f">
                  <v:textbox>
                    <w:txbxContent>
                      <w:p w14:paraId="30FE085D" w14:textId="77777777" w:rsidR="007F5E54" w:rsidRPr="00F82572" w:rsidRDefault="007F5E54" w:rsidP="00F82572">
                        <w:pPr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14:ligatures w14:val="none"/>
                          </w:rPr>
                        </w:pPr>
                        <w:r w:rsidRPr="00F82572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E = Empty lan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BDDED22" w14:textId="6FE739C5" w:rsidR="00513258" w:rsidRPr="00513258" w:rsidRDefault="00513258" w:rsidP="00F82572"/>
    <w:p w14:paraId="23369115" w14:textId="6CBF5E7E" w:rsidR="00513258" w:rsidRPr="00513258" w:rsidRDefault="00513258" w:rsidP="00513258"/>
    <w:p w14:paraId="6C0F5BE3" w14:textId="77DF5402" w:rsidR="00513258" w:rsidRPr="00513258" w:rsidRDefault="00513258" w:rsidP="00513258"/>
    <w:p w14:paraId="05F6FC91" w14:textId="02AB0A2C" w:rsidR="00513258" w:rsidRPr="00513258" w:rsidRDefault="00513258" w:rsidP="00513258"/>
    <w:p w14:paraId="1CD527DF" w14:textId="5F26215F" w:rsidR="00513258" w:rsidRPr="00513258" w:rsidRDefault="00513258" w:rsidP="00513258"/>
    <w:p w14:paraId="6D5E535F" w14:textId="77777777" w:rsidR="00513258" w:rsidRPr="00513258" w:rsidRDefault="00513258" w:rsidP="00513258"/>
    <w:p w14:paraId="6EA73116" w14:textId="77777777" w:rsidR="00513258" w:rsidRPr="00513258" w:rsidRDefault="00513258" w:rsidP="00513258"/>
    <w:p w14:paraId="393096B4" w14:textId="77777777" w:rsidR="00513258" w:rsidRPr="00513258" w:rsidRDefault="00513258" w:rsidP="00513258"/>
    <w:p w14:paraId="1227B195" w14:textId="77777777" w:rsidR="00513258" w:rsidRPr="00513258" w:rsidRDefault="00513258" w:rsidP="00513258"/>
    <w:p w14:paraId="310DA25A" w14:textId="77777777" w:rsidR="00513258" w:rsidRDefault="00513258" w:rsidP="00513258"/>
    <w:p w14:paraId="4E26B08E" w14:textId="3D500D87" w:rsidR="00513258" w:rsidRDefault="00513258" w:rsidP="00513258">
      <w:pPr>
        <w:tabs>
          <w:tab w:val="left" w:pos="7790"/>
        </w:tabs>
      </w:pPr>
      <w:r>
        <w:tab/>
      </w:r>
    </w:p>
    <w:p w14:paraId="2929A480" w14:textId="4B3540C3" w:rsidR="00513258" w:rsidRDefault="00B07DFE" w:rsidP="00081D87">
      <w:pPr>
        <w:tabs>
          <w:tab w:val="left" w:pos="7790"/>
        </w:tabs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A642E0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513258" w:rsidRPr="00F82572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F82572" w:rsidRPr="00A642E0">
        <w:rPr>
          <w:rFonts w:ascii="Times New Roman" w:hAnsi="Times New Roman" w:cs="Times New Roman"/>
          <w:sz w:val="24"/>
          <w:szCs w:val="24"/>
        </w:rPr>
        <w:t xml:space="preserve">SDS PAGE of subtilisin for the estimation </w:t>
      </w:r>
      <w:r w:rsidR="00CA7225" w:rsidRPr="00A642E0">
        <w:rPr>
          <w:rFonts w:ascii="Times New Roman" w:hAnsi="Times New Roman" w:cs="Times New Roman"/>
          <w:sz w:val="24"/>
          <w:szCs w:val="24"/>
        </w:rPr>
        <w:t>it’s</w:t>
      </w:r>
      <w:r w:rsidR="00F82572" w:rsidRPr="00A642E0">
        <w:rPr>
          <w:rFonts w:ascii="Times New Roman" w:hAnsi="Times New Roman" w:cs="Times New Roman"/>
          <w:sz w:val="24"/>
          <w:szCs w:val="24"/>
        </w:rPr>
        <w:t xml:space="preserve"> of molecular weight</w:t>
      </w:r>
      <w:r w:rsidR="0078442B">
        <w:rPr>
          <w:rFonts w:ascii="Times New Roman" w:hAnsi="Times New Roman" w:cs="Times New Roman"/>
          <w:sz w:val="24"/>
          <w:szCs w:val="24"/>
        </w:rPr>
        <w:t>; The red arrow are used to show the bands of subtilisin</w:t>
      </w:r>
      <w:r w:rsidR="00081D87">
        <w:rPr>
          <w:rFonts w:ascii="Times New Roman" w:hAnsi="Times New Roman" w:cs="Times New Roman"/>
          <w:sz w:val="24"/>
          <w:szCs w:val="24"/>
        </w:rPr>
        <w:t xml:space="preserve">. The first lane shows the bands of Page Ruler ladder, E shows empty lanes where no samples are loaded, 15 and 20 ul shows the concentration of protein loaded. </w:t>
      </w:r>
    </w:p>
    <w:p w14:paraId="1B250A38" w14:textId="1978966D" w:rsidR="00A642E0" w:rsidRDefault="00A642E0" w:rsidP="00A642E0">
      <w:pPr>
        <w:spacing w:after="0" w:line="360" w:lineRule="auto"/>
        <w:ind w:left="270" w:right="90"/>
        <w:jc w:val="center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noProof/>
          <w:color w:val="333333"/>
          <w:lang w:val="en-US"/>
        </w:rPr>
        <w:lastRenderedPageBreak/>
        <w:drawing>
          <wp:inline distT="0" distB="0" distL="0" distR="0" wp14:anchorId="6D02AFF4" wp14:editId="47E43957">
            <wp:extent cx="4264660" cy="2393950"/>
            <wp:effectExtent l="0" t="0" r="0" b="0"/>
            <wp:docPr id="1934577732" name="Picture 1" descr="A close up of a struc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 close up of a structu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60" cy="239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5D371" w14:textId="3567EACE" w:rsidR="00A642E0" w:rsidRDefault="00A642E0" w:rsidP="00A642E0">
      <w:pPr>
        <w:spacing w:after="0" w:line="360" w:lineRule="auto"/>
        <w:ind w:left="270" w:right="90"/>
        <w:jc w:val="both"/>
        <w:rPr>
          <w:rFonts w:ascii="Times New Roman" w:hAnsi="Times New Roman" w:cs="Times New Roman"/>
          <w:color w:val="333333"/>
          <w:sz w:val="24"/>
          <w:szCs w:val="24"/>
        </w:rPr>
      </w:pPr>
      <w:r w:rsidRPr="00A642E0">
        <w:rPr>
          <w:rFonts w:ascii="Times New Roman" w:hAnsi="Times New Roman" w:cs="Times New Roman"/>
          <w:b/>
          <w:bCs/>
          <w:color w:val="333333"/>
          <w:sz w:val="24"/>
          <w:szCs w:val="24"/>
        </w:rPr>
        <w:t>Figure S5:</w:t>
      </w:r>
      <w:r w:rsidRPr="00A642E0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A642E0">
        <w:rPr>
          <w:rFonts w:ascii="Times New Roman" w:hAnsi="Times New Roman" w:cs="Times New Roman"/>
          <w:sz w:val="24"/>
          <w:szCs w:val="24"/>
        </w:rPr>
        <w:t xml:space="preserve">3D structure model of the sequenced gene by homology modelling taking the coordinates of </w:t>
      </w:r>
      <w:r w:rsidRPr="00A642E0">
        <w:rPr>
          <w:rFonts w:ascii="Times New Roman" w:hAnsi="Times New Roman" w:cs="Times New Roman"/>
          <w:color w:val="333333"/>
          <w:sz w:val="24"/>
          <w:szCs w:val="24"/>
        </w:rPr>
        <w:t>Subtilisin Carlsberg (</w:t>
      </w:r>
      <w:r w:rsidRPr="00A642E0">
        <w:rPr>
          <w:rFonts w:ascii="Times New Roman" w:hAnsi="Times New Roman" w:cs="Times New Roman"/>
          <w:sz w:val="24"/>
          <w:szCs w:val="24"/>
        </w:rPr>
        <w:t>PDB code: 1SBC</w:t>
      </w:r>
      <w:r w:rsidRPr="00A642E0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429F6D1F" w14:textId="77777777" w:rsidR="00A642E0" w:rsidRPr="00A642E0" w:rsidRDefault="00A642E0" w:rsidP="00A642E0">
      <w:pPr>
        <w:spacing w:after="0" w:line="360" w:lineRule="auto"/>
        <w:ind w:left="270" w:right="90"/>
        <w:jc w:val="both"/>
        <w:rPr>
          <w:rFonts w:ascii="Times New Roman" w:hAnsi="Times New Roman" w:cs="Times New Roman"/>
          <w:color w:val="333333"/>
          <w:sz w:val="24"/>
          <w:szCs w:val="24"/>
        </w:rPr>
      </w:pPr>
    </w:p>
    <w:p w14:paraId="3B480885" w14:textId="643CCA1F" w:rsidR="00A642E0" w:rsidRDefault="00A642E0" w:rsidP="00A642E0">
      <w:pPr>
        <w:spacing w:after="0"/>
        <w:ind w:left="270" w:right="9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51516978" wp14:editId="7062F892">
            <wp:extent cx="3616325" cy="2219325"/>
            <wp:effectExtent l="0" t="0" r="3175" b="9525"/>
            <wp:docPr id="1866799524" name="Picture 3" descr="A colorful structure with many small bal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A colorful structure with many small ball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6325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BADAF" w14:textId="53C40058" w:rsidR="00A642E0" w:rsidRPr="00A642E0" w:rsidRDefault="00A642E0" w:rsidP="00A642E0">
      <w:pPr>
        <w:spacing w:after="0" w:line="360" w:lineRule="auto"/>
        <w:ind w:left="270" w:right="90"/>
        <w:jc w:val="both"/>
        <w:rPr>
          <w:rFonts w:ascii="Times New Roman" w:hAnsi="Times New Roman" w:cs="Times New Roman"/>
          <w:sz w:val="24"/>
          <w:szCs w:val="24"/>
        </w:rPr>
      </w:pPr>
      <w:r w:rsidRPr="00A642E0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872361">
        <w:rPr>
          <w:rFonts w:ascii="Times New Roman" w:hAnsi="Times New Roman" w:cs="Times New Roman"/>
          <w:b/>
          <w:bCs/>
          <w:sz w:val="24"/>
          <w:szCs w:val="24"/>
        </w:rPr>
        <w:t xml:space="preserve"> S6</w:t>
      </w:r>
      <w:r w:rsidRPr="00A642E0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A642E0">
        <w:rPr>
          <w:rFonts w:ascii="Times New Roman" w:hAnsi="Times New Roman" w:cs="Times New Roman"/>
          <w:sz w:val="24"/>
          <w:szCs w:val="24"/>
        </w:rPr>
        <w:t xml:space="preserve"> Surface of the selected model. Lysine residues located on the surface of the enzyme are coloured yellow.</w:t>
      </w:r>
    </w:p>
    <w:p w14:paraId="29AA04D5" w14:textId="0C1F2CF0" w:rsidR="009F4F93" w:rsidRDefault="009F4F93" w:rsidP="009F4F93">
      <w:pPr>
        <w:spacing w:after="0"/>
        <w:ind w:left="270" w:right="9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US"/>
        </w:rPr>
        <w:lastRenderedPageBreak/>
        <w:drawing>
          <wp:inline distT="0" distB="0" distL="0" distR="0" wp14:anchorId="54D27A48" wp14:editId="200C1F72">
            <wp:extent cx="4372610" cy="2676525"/>
            <wp:effectExtent l="0" t="0" r="8890" b="9525"/>
            <wp:docPr id="374690677" name="Picture 4" descr="A structure of a prote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A structure of a protei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610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82FB3" w14:textId="5623AF4F" w:rsidR="009F4F93" w:rsidRDefault="009F4F93" w:rsidP="009F4F93">
      <w:pPr>
        <w:spacing w:after="0" w:line="360" w:lineRule="auto"/>
        <w:ind w:left="270" w:right="90"/>
        <w:jc w:val="both"/>
        <w:rPr>
          <w:rFonts w:ascii="Times New Roman" w:hAnsi="Times New Roman" w:cs="Times New Roman"/>
          <w:sz w:val="24"/>
          <w:szCs w:val="24"/>
        </w:rPr>
      </w:pPr>
      <w:r w:rsidRPr="009F4F93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872361">
        <w:rPr>
          <w:rFonts w:ascii="Times New Roman" w:hAnsi="Times New Roman" w:cs="Times New Roman"/>
          <w:b/>
          <w:bCs/>
          <w:sz w:val="24"/>
          <w:szCs w:val="24"/>
        </w:rPr>
        <w:t>S7</w:t>
      </w:r>
      <w:r w:rsidRPr="009F4F9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9F4F93">
        <w:rPr>
          <w:rFonts w:ascii="Times New Roman" w:hAnsi="Times New Roman" w:cs="Times New Roman"/>
          <w:sz w:val="24"/>
          <w:szCs w:val="24"/>
        </w:rPr>
        <w:t xml:space="preserve"> The selected model shown in cartoon representation. Lysine residues located on the surface of the enzyme are shown as yellow spheres.</w:t>
      </w:r>
    </w:p>
    <w:p w14:paraId="4C76EF37" w14:textId="6FA036CB" w:rsidR="00704D6D" w:rsidRDefault="00704D6D" w:rsidP="00704D6D">
      <w:pPr>
        <w:spacing w:after="0"/>
        <w:ind w:left="270" w:right="90"/>
        <w:jc w:val="center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noProof/>
          <w:color w:val="333333"/>
          <w:lang w:val="en-US"/>
        </w:rPr>
        <w:drawing>
          <wp:inline distT="0" distB="0" distL="0" distR="0" wp14:anchorId="31921686" wp14:editId="32EE00C4">
            <wp:extent cx="4422140" cy="4455795"/>
            <wp:effectExtent l="0" t="0" r="0" b="1905"/>
            <wp:docPr id="1888439370" name="Picture 5" descr="A yellow and blue molecu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A yellow and blue molecu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2140" cy="4455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AB239" w14:textId="1779E054" w:rsidR="007F5E54" w:rsidRPr="004A254E" w:rsidRDefault="00704D6D" w:rsidP="004A254E">
      <w:pPr>
        <w:spacing w:after="0" w:line="360" w:lineRule="auto"/>
        <w:ind w:left="270" w:right="90"/>
        <w:jc w:val="both"/>
        <w:rPr>
          <w:rFonts w:ascii="Times New Roman" w:hAnsi="Times New Roman" w:cs="Times New Roman"/>
          <w:sz w:val="24"/>
          <w:szCs w:val="24"/>
        </w:rPr>
      </w:pPr>
      <w:r w:rsidRPr="00787B10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872361">
        <w:rPr>
          <w:rFonts w:ascii="Times New Roman" w:hAnsi="Times New Roman" w:cs="Times New Roman"/>
          <w:b/>
          <w:bCs/>
          <w:sz w:val="24"/>
          <w:szCs w:val="24"/>
        </w:rPr>
        <w:t>S8</w:t>
      </w:r>
      <w:r w:rsidRPr="00787B10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787B10">
        <w:rPr>
          <w:rFonts w:ascii="Times New Roman" w:hAnsi="Times New Roman" w:cs="Times New Roman"/>
          <w:sz w:val="24"/>
          <w:szCs w:val="24"/>
        </w:rPr>
        <w:t xml:space="preserve"> The selected model shown in cartoon representation. Serine residues in the enzyme are shown as yellow spheres.</w:t>
      </w:r>
      <w:r w:rsidR="00F306CF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7F5E54" w:rsidRPr="004A254E" w:rsidSect="00AE2D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7AwtjCysDQxMzE1NDBT0lEKTi0uzszPAykwqgUAiGaUPiwAAAA="/>
  </w:docVars>
  <w:rsids>
    <w:rsidRoot w:val="00C769A0"/>
    <w:rsid w:val="00005BB4"/>
    <w:rsid w:val="00075BA2"/>
    <w:rsid w:val="00081D87"/>
    <w:rsid w:val="002444B0"/>
    <w:rsid w:val="00287723"/>
    <w:rsid w:val="002F0A95"/>
    <w:rsid w:val="004A254E"/>
    <w:rsid w:val="00513258"/>
    <w:rsid w:val="00675035"/>
    <w:rsid w:val="006E3092"/>
    <w:rsid w:val="006F0333"/>
    <w:rsid w:val="00704D6D"/>
    <w:rsid w:val="00724302"/>
    <w:rsid w:val="007458C8"/>
    <w:rsid w:val="0078442B"/>
    <w:rsid w:val="00787B10"/>
    <w:rsid w:val="007F5E54"/>
    <w:rsid w:val="00840023"/>
    <w:rsid w:val="00872361"/>
    <w:rsid w:val="008D5364"/>
    <w:rsid w:val="009D4436"/>
    <w:rsid w:val="009F4F93"/>
    <w:rsid w:val="00A642E0"/>
    <w:rsid w:val="00A76E3E"/>
    <w:rsid w:val="00AB6963"/>
    <w:rsid w:val="00AE2D08"/>
    <w:rsid w:val="00B07DFE"/>
    <w:rsid w:val="00C314D4"/>
    <w:rsid w:val="00C769A0"/>
    <w:rsid w:val="00CA7225"/>
    <w:rsid w:val="00D03054"/>
    <w:rsid w:val="00F306CF"/>
    <w:rsid w:val="00F82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A84FF"/>
  <w15:chartTrackingRefBased/>
  <w15:docId w15:val="{7FCD51C2-DE18-41CD-8171-608A3BBB4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769A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769A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69A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69A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69A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69A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69A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69A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69A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69A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769A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69A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69A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69A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69A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69A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69A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69A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769A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69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69A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769A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769A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69A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769A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769A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69A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69A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769A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36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30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6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image" Target="media/image1.png"/><Relationship Id="rId9" Type="http://schemas.openxmlformats.org/officeDocument/2006/relationships/image" Target="media/image5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0</TotalTime>
  <Pages>4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thers</dc:creator>
  <cp:keywords/>
  <dc:description/>
  <cp:lastModifiedBy>Others</cp:lastModifiedBy>
  <cp:revision>23</cp:revision>
  <dcterms:created xsi:type="dcterms:W3CDTF">2024-06-26T00:40:00Z</dcterms:created>
  <dcterms:modified xsi:type="dcterms:W3CDTF">2025-01-09T02:38:00Z</dcterms:modified>
</cp:coreProperties>
</file>